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2EFD9" w:themeColor="accent6" w:themeTint="33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0E2A" w14:paraId="0344D93B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062CE67B" w14:textId="225ACC65" w:rsidR="00410E2A" w:rsidRDefault="00410E2A" w:rsidP="0088470E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4974E5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702ABC90" w14:textId="77777777" w:rsidR="00410E2A" w:rsidRPr="006964AA" w:rsidRDefault="00410E2A" w:rsidP="00410E2A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0C6A3F" w14:textId="1FD54DC5" w:rsidR="0043542C" w:rsidRPr="000900A6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raix</w:t>
            </w:r>
            <w:r w:rsidR="009E0CB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 Web Services</w:t>
            </w:r>
          </w:p>
          <w:p w14:paraId="6F54E227" w14:textId="77777777" w:rsidR="0043542C" w:rsidRPr="000900A6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proofErr w:type="spellStart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unarahisisha</w:t>
            </w:r>
            <w:proofErr w:type="spellEnd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ku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ort</w:t>
            </w:r>
            <w:proofErr w:type="spellEnd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fare </w:t>
            </w:r>
            <w:proofErr w:type="spellStart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na</w:t>
            </w:r>
            <w:proofErr w:type="spellEnd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chang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simpl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you and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passengers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are also free to us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ur special seat-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registe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2674E842" w14:textId="77777777" w:rsidR="0043542C" w:rsidRPr="00661967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teward</w:t>
            </w:r>
          </w:p>
          <w:p w14:paraId="6DFEE9A4" w14:textId="0BDDF699" w:rsidR="0043542C" w:rsidRPr="00661967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teward is 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are collector </w:t>
            </w:r>
            <w:r w:rsidR="00A51CB8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.e.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conduct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driver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Sacco attendant.</w:t>
            </w:r>
          </w:p>
          <w:p w14:paraId="67562539" w14:textId="77777777" w:rsidR="0043542C" w:rsidRPr="00661967" w:rsidRDefault="0043542C" w:rsidP="0043542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eat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-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are 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R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egister</w:t>
            </w:r>
          </w:p>
          <w:p w14:paraId="6EDEE43B" w14:textId="1DF7BD28" w:rsid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-fare register is based on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vehicle’s seat formation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 F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example,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 formation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a 14-seater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s [2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]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="00B41293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You’ll receive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="00FF2B81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an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="00B41293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updated register 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with payments made in the past three minutes highlighted with an asterisk/star (*)</w:t>
            </w:r>
            <w:r w:rsidRPr="00B64614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</w:p>
          <w:p w14:paraId="77E6942E" w14:textId="77777777" w:rsidR="0043542C" w:rsidRPr="00B6461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For a new trip, send the word ‘New’ to 0719116600 to get a fresh register.</w:t>
            </w:r>
          </w:p>
          <w:p w14:paraId="63CFA684" w14:textId="77777777" w:rsidR="0043542C" w:rsidRPr="00B208C5" w:rsidRDefault="0043542C" w:rsidP="0043542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 w:rsidRPr="00B208C5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Withdraw the collected fare from Fraix</w:t>
            </w:r>
          </w:p>
          <w:p w14:paraId="3033EEE5" w14:textId="2D3EAA77" w:rsidR="0043542C" w:rsidRPr="009505B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end the letter ‘W’ to 0719116600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total collected 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hall be sent to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teward’s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536091F8" w14:textId="20410F9B" w:rsidR="0043542C" w:rsidRPr="000900A6" w:rsidRDefault="007273CD" w:rsidP="0043542C">
            <w:pPr>
              <w:pStyle w:val="ListParagraph"/>
              <w:numPr>
                <w:ilvl w:val="0"/>
                <w:numId w:val="7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</w:t>
            </w:r>
            <w:r w:rsidR="0043542C"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nquir</w:t>
            </w:r>
            <w:r w:rsidR="0043542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es</w:t>
            </w:r>
          </w:p>
          <w:p w14:paraId="3ACCBB93" w14:textId="6121EAAB" w:rsid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av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0719116600 a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 ‘Fraix Web Services’ on your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can now call/SMS/WhatsApp us at any time with your query.</w:t>
            </w:r>
          </w:p>
          <w:p w14:paraId="6D34797C" w14:textId="77777777" w:rsidR="0043542C" w:rsidRPr="006964AA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62D51AA" w14:textId="77777777" w:rsidR="00410E2A" w:rsidRDefault="00410E2A" w:rsidP="00410E2A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5B339A" w14:textId="77777777" w:rsidR="00410E2A" w:rsidRDefault="00410E2A" w:rsidP="00201331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73E7B" w14:textId="35E241FE" w:rsidR="00410E2A" w:rsidRPr="00410E2A" w:rsidRDefault="00410E2A" w:rsidP="00FF68BD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</w:tc>
      </w:tr>
      <w:tr w:rsidR="00410E2A" w14:paraId="54DDFB59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E2EFD9" w:themeColor="accent6" w:themeTint="33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3877A5D7" w14:textId="77777777" w:rsidR="0043542C" w:rsidRDefault="0043542C" w:rsidP="008C58B9">
            <w:pPr>
              <w:rPr>
                <w:rFonts w:ascii="Arial" w:hAnsi="Arial" w:cs="Arial"/>
                <w:color w:val="EA040C"/>
                <w:lang w:val="en-US"/>
              </w:rPr>
            </w:pPr>
          </w:p>
          <w:p w14:paraId="228B4B8C" w14:textId="1D17E34C" w:rsidR="0043542C" w:rsidRPr="004974E5" w:rsidRDefault="0043542C" w:rsidP="0043542C">
            <w:pPr>
              <w:jc w:val="center"/>
              <w:rPr>
                <w:rFonts w:ascii="Arial" w:hAnsi="Arial" w:cs="Arial"/>
                <w:color w:val="EA040C"/>
                <w:lang w:val="en-US"/>
              </w:rPr>
            </w:pPr>
          </w:p>
        </w:tc>
      </w:tr>
      <w:tr w:rsidR="00410E2A" w14:paraId="72D8E743" w14:textId="77777777" w:rsidTr="006B52C3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224F7C77" w14:textId="386B76BC" w:rsidR="00410E2A" w:rsidRDefault="00410E2A" w:rsidP="00410E2A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6A0FE6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6CD3C8F8" w14:textId="77777777" w:rsidR="00410E2A" w:rsidRPr="006964AA" w:rsidRDefault="00410E2A" w:rsidP="00410E2A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D68D3C" w14:textId="4F3D1880" w:rsidR="0043542C" w:rsidRPr="000900A6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raix</w:t>
            </w:r>
            <w:r w:rsidR="009E0CB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 Web Services</w:t>
            </w:r>
          </w:p>
          <w:p w14:paraId="0CF51715" w14:textId="77777777" w:rsidR="0043542C" w:rsidRPr="000900A6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proofErr w:type="spellStart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unarahisisha</w:t>
            </w:r>
            <w:proofErr w:type="spellEnd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ku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ort</w:t>
            </w:r>
            <w:proofErr w:type="spellEnd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fare </w:t>
            </w:r>
            <w:proofErr w:type="spellStart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na</w:t>
            </w:r>
            <w:proofErr w:type="spellEnd"/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chang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i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simpl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you and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passengers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are also free to us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ur special seat-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registe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318343C4" w14:textId="77777777" w:rsidR="0043542C" w:rsidRPr="00661967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</w:rPr>
            </w:pPr>
            <w:r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teward</w:t>
            </w:r>
          </w:p>
          <w:p w14:paraId="13CB8674" w14:textId="744FA56B" w:rsidR="0043542C" w:rsidRPr="00661967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</w:rPr>
            </w:pP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teward is 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are collector </w:t>
            </w:r>
            <w:r w:rsidR="00A51CB8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.e.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conduct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driver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,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or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Sacco attendant.</w:t>
            </w:r>
          </w:p>
          <w:p w14:paraId="01F1D83A" w14:textId="77777777" w:rsidR="0043542C" w:rsidRPr="00661967" w:rsidRDefault="0043542C" w:rsidP="0043542C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Seat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-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F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 xml:space="preserve">are </w:t>
            </w: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R</w:t>
            </w:r>
            <w:r w:rsidRPr="00661967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egister</w:t>
            </w:r>
          </w:p>
          <w:p w14:paraId="35BF0F3A" w14:textId="2A346E32" w:rsidR="008C58B9" w:rsidRDefault="0043542C" w:rsidP="008C58B9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-fare register is based on th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vehicle’s seat formation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 F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or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example,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seat formation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for a 14-seater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is [</w:t>
            </w:r>
            <w:r w:rsidR="007B3919"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2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="007B3919"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="007B3919"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="007B3919"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="007B391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-</w:t>
            </w:r>
            <w:r w:rsidR="007B3919"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3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]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You’ll receive </w:t>
            </w:r>
            <w:r w:rsidR="00FF2B81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an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updated register with payments made in the past three minutes highlighted with an asterisk/star (*)</w:t>
            </w:r>
            <w:r w:rsidR="008C58B9" w:rsidRPr="00B64614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 w:rsidR="008C58B9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</w:p>
          <w:p w14:paraId="631E8698" w14:textId="7DB7ED7F" w:rsidR="0043542C" w:rsidRPr="0043542C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For a new trip, send the word ‘New’ to 0719116600 to get a fresh register.</w:t>
            </w:r>
          </w:p>
          <w:p w14:paraId="6EEDBC73" w14:textId="77777777" w:rsidR="0043542C" w:rsidRPr="00B208C5" w:rsidRDefault="0043542C" w:rsidP="0043542C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 w:rsidRPr="00B208C5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Withdraw the collected fare from Fraix</w:t>
            </w:r>
          </w:p>
          <w:p w14:paraId="31636776" w14:textId="164728C2" w:rsidR="0043542C" w:rsidRPr="009505B4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end the letter ‘W’ to 0719116600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The total collected far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hall be sent to </w:t>
            </w:r>
            <w:r w:rsidR="007273CD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teward’s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</w:p>
          <w:p w14:paraId="4D84F20F" w14:textId="0B3EB89A" w:rsidR="0043542C" w:rsidRPr="000900A6" w:rsidRDefault="007273CD" w:rsidP="0043542C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jc w:val="both"/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</w:t>
            </w:r>
            <w:r w:rsidR="0043542C" w:rsidRPr="000900A6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nquir</w:t>
            </w:r>
            <w:r w:rsidR="0043542C">
              <w:rPr>
                <w:rFonts w:ascii="Product Sans" w:hAnsi="Product Sans"/>
                <w:b/>
                <w:bCs/>
                <w:color w:val="70AD47" w:themeColor="accent6"/>
                <w:sz w:val="24"/>
                <w:szCs w:val="24"/>
                <w:lang w:val="en-US"/>
              </w:rPr>
              <w:t>ies</w:t>
            </w:r>
          </w:p>
          <w:p w14:paraId="0046FB46" w14:textId="77777777" w:rsidR="0043542C" w:rsidRPr="006964AA" w:rsidRDefault="0043542C" w:rsidP="0043542C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Save 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0719116600 a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s ‘Fraix Web Services’ on your phone</w:t>
            </w:r>
            <w:r w:rsidRPr="000900A6"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>.</w:t>
            </w:r>
            <w:r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  <w:t xml:space="preserve"> You can now call/SMS/WhatsApp us at any time with your query.</w:t>
            </w:r>
          </w:p>
          <w:p w14:paraId="629A65E8" w14:textId="3DE1CC88" w:rsidR="00FF68BD" w:rsidRPr="006964AA" w:rsidRDefault="00FF68BD" w:rsidP="00FF68BD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844679F" w14:textId="77777777" w:rsidR="00FF68BD" w:rsidRDefault="00FF68BD" w:rsidP="00FF68BD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481FA5" w14:textId="77777777" w:rsidR="00FF68BD" w:rsidRDefault="00FF68BD" w:rsidP="00FF68BD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4E6DDA" w14:textId="1125824F" w:rsidR="009505B4" w:rsidRPr="0043542C" w:rsidRDefault="00FF68BD" w:rsidP="0043542C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</w:p>
        </w:tc>
      </w:tr>
      <w:tr w:rsidR="004014B1" w14:paraId="50DACBA5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2A204EF2" w14:textId="0E8D520D" w:rsidR="004014B1" w:rsidRDefault="004014B1" w:rsidP="00356986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4974E5">
              <w:rPr>
                <w:rFonts w:ascii="Arial" w:hAnsi="Arial" w:cs="Arial"/>
                <w:color w:val="EA040C"/>
                <w:lang w:val="en-US"/>
              </w:rPr>
              <w:lastRenderedPageBreak/>
              <w:t>††</w:t>
            </w:r>
            <w:r w:rsidR="00272A8C">
              <w:rPr>
                <w:rFonts w:ascii="Arial" w:hAnsi="Arial" w:cs="Arial"/>
                <w:color w:val="EA040C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3481624C" w14:textId="77204DDF" w:rsidR="004014B1" w:rsidRPr="006964AA" w:rsidRDefault="004014B1" w:rsidP="00356986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D31AEB6" w14:textId="01213A9E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2F90573" w14:textId="49E660D5" w:rsidR="00CE6AF2" w:rsidRDefault="009F5E4C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F5A97C" wp14:editId="117FCC17">
                      <wp:simplePos x="0" y="0"/>
                      <wp:positionH relativeFrom="column">
                        <wp:posOffset>3181853</wp:posOffset>
                      </wp:positionH>
                      <wp:positionV relativeFrom="paragraph">
                        <wp:posOffset>132451</wp:posOffset>
                      </wp:positionV>
                      <wp:extent cx="1537200" cy="2293200"/>
                      <wp:effectExtent l="19050" t="19050" r="25400" b="1206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8AE41F1" w14:textId="42A864F9" w:rsidR="00415722" w:rsidRPr="00415722" w:rsidRDefault="009505B4" w:rsidP="00CE6AF2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  <w:r w:rsidR="0025598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415722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47F0B184" w14:textId="5B369991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2[30]</w:t>
                                  </w:r>
                                </w:p>
                                <w:p w14:paraId="52D40573" w14:textId="612953A1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10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4[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5[100]</w:t>
                                  </w:r>
                                </w:p>
                                <w:p w14:paraId="58C1FB30" w14:textId="633CB12B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6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7[100]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8[0]</w:t>
                                  </w:r>
                                </w:p>
                                <w:p w14:paraId="0902F6C5" w14:textId="77AB3214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10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0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1[50</w:t>
                                  </w:r>
                                  <w:r w:rsidR="00CC76F9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*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]</w:t>
                                  </w:r>
                                </w:p>
                                <w:p w14:paraId="6D4E1FFD" w14:textId="31610BEE" w:rsidR="004014B1" w:rsidRPr="009F5E4C" w:rsidRDefault="004014B1" w:rsidP="00CE6AF2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2[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3[30] </w:t>
                                  </w:r>
                                  <w:r w:rsidR="00CE6AF2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 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4[10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F5A97C" id="Rectangle 1" o:spid="_x0000_s1026" style="position:absolute;left:0;text-align:left;margin-left:250.55pt;margin-top:10.45pt;width:121.05pt;height:18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" fillcolor="#e2efd9 [665]" strokecolor="#70ad47 [3209]" strokeweight="3pt">
                      <v:textbox>
                        <w:txbxContent>
                          <w:p w14:paraId="58AE41F1" w14:textId="42A864F9" w:rsidR="00415722" w:rsidRPr="00415722" w:rsidRDefault="009505B4" w:rsidP="00CE6AF2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  <w:r w:rsidR="0025598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415722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47F0B184" w14:textId="5B369991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2[30]</w:t>
                            </w:r>
                          </w:p>
                          <w:p w14:paraId="52D40573" w14:textId="612953A1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10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4[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5[100]</w:t>
                            </w:r>
                          </w:p>
                          <w:p w14:paraId="58C1FB30" w14:textId="633CB12B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6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7[100]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8[0]</w:t>
                            </w:r>
                          </w:p>
                          <w:p w14:paraId="0902F6C5" w14:textId="77AB3214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10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0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1[50</w:t>
                            </w:r>
                            <w:r w:rsidR="00CC76F9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*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6D4E1FFD" w14:textId="31610BEE" w:rsidR="004014B1" w:rsidRPr="009F5E4C" w:rsidRDefault="004014B1" w:rsidP="00CE6AF2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2[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3[30] </w:t>
                            </w:r>
                            <w:r w:rsidR="00CE6AF2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 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4[10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DD13958" wp14:editId="61C19BC9">
                      <wp:simplePos x="0" y="0"/>
                      <wp:positionH relativeFrom="column">
                        <wp:posOffset>1245630</wp:posOffset>
                      </wp:positionH>
                      <wp:positionV relativeFrom="paragraph">
                        <wp:posOffset>133350</wp:posOffset>
                      </wp:positionV>
                      <wp:extent cx="1537200" cy="2293200"/>
                      <wp:effectExtent l="19050" t="19050" r="25400" b="1206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FE44745" w14:textId="5A6C6E6F" w:rsidR="00415722" w:rsidRPr="009505B4" w:rsidRDefault="009505B4" w:rsidP="00BB37E3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415722" w:rsidRPr="009505B4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KES 0</w:t>
                                  </w:r>
                                </w:p>
                                <w:p w14:paraId="612A2EC2" w14:textId="6FB362D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0]</w:t>
                                  </w:r>
                                </w:p>
                                <w:p w14:paraId="2A50BCFE" w14:textId="58FB5DC2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0]         4[0]        5[0]</w:t>
                                  </w:r>
                                </w:p>
                                <w:p w14:paraId="766F210E" w14:textId="27D2B1C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0]        8[0]</w:t>
                                  </w:r>
                                </w:p>
                                <w:p w14:paraId="20540C8D" w14:textId="04C887E5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0]        </w:t>
                                  </w:r>
                                  <w:r w:rsidR="0080760A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0[0]      11[0]</w:t>
                                  </w:r>
                                </w:p>
                                <w:p w14:paraId="53723771" w14:textId="08DA14EA" w:rsidR="00BB37E3" w:rsidRPr="009F5E4C" w:rsidRDefault="00BB37E3" w:rsidP="00BB37E3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12[0]       </w:t>
                                  </w:r>
                                  <w:r w:rsidR="0080760A"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3[0]      14[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13958" id="Rectangle 2" o:spid="_x0000_s1027" style="position:absolute;left:0;text-align:left;margin-left:98.1pt;margin-top:10.5pt;width:121.05pt;height:180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" fillcolor="#e2efd9 [665]" strokecolor="#70ad47" strokeweight="3pt">
                      <v:textbox>
                        <w:txbxContent>
                          <w:p w14:paraId="4FE44745" w14:textId="5A6C6E6F" w:rsidR="00415722" w:rsidRPr="009505B4" w:rsidRDefault="009505B4" w:rsidP="00BB37E3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415722" w:rsidRPr="009505B4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KES 0</w:t>
                            </w:r>
                          </w:p>
                          <w:p w14:paraId="612A2EC2" w14:textId="6FB362D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0]</w:t>
                            </w:r>
                          </w:p>
                          <w:p w14:paraId="2A50BCFE" w14:textId="58FB5DC2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0]         4[0]        5[0]</w:t>
                            </w:r>
                          </w:p>
                          <w:p w14:paraId="766F210E" w14:textId="27D2B1C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0]        8[0]</w:t>
                            </w:r>
                          </w:p>
                          <w:p w14:paraId="20540C8D" w14:textId="04C887E5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0]        </w:t>
                            </w:r>
                            <w:r w:rsidR="0080760A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0[0]      11[0]</w:t>
                            </w:r>
                          </w:p>
                          <w:p w14:paraId="53723771" w14:textId="08DA14EA" w:rsidR="00BB37E3" w:rsidRPr="009F5E4C" w:rsidRDefault="00BB37E3" w:rsidP="00BB37E3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12[0]       </w:t>
                            </w:r>
                            <w:r w:rsidR="0080760A"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3[0]      14[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33545C5" w14:textId="09D46C51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3A9EAEE" w14:textId="3429C8C8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2087CE5" w14:textId="5AAC27AB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97ABA18" w14:textId="77777777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F7A695F" w14:textId="662917AF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17E7AED" w14:textId="7C3EB494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A293D8" w14:textId="540E8588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C2597DC" w14:textId="593FAA83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A7D4A63" w14:textId="62E90B3B" w:rsidR="00CE6AF2" w:rsidRDefault="00CE6AF2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2160C2A2" w14:textId="18177F6B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87FF90C" w14:textId="40821EA5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ADE7F40" w14:textId="493D3233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BBBA272" w14:textId="41355165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3E07751" w14:textId="154E3592" w:rsidR="0080760A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469DF07" w14:textId="77777777" w:rsidR="0080760A" w:rsidRPr="00CE6AF2" w:rsidRDefault="0080760A" w:rsidP="00CE6AF2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0DEFFE6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BF572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325AE" w14:textId="77777777" w:rsidR="00FF68BD" w:rsidRDefault="004014B1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FF68B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  <w:p w14:paraId="63D3D68D" w14:textId="001EF46A" w:rsidR="004014B1" w:rsidRPr="00410E2A" w:rsidRDefault="00FF68BD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2021</w:t>
            </w:r>
          </w:p>
        </w:tc>
      </w:tr>
      <w:tr w:rsidR="004014B1" w14:paraId="41F84381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E2EFD9" w:themeColor="accent6" w:themeTint="33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45250B46" w14:textId="34E475F2" w:rsidR="004014B1" w:rsidRDefault="004014B1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  <w:p w14:paraId="3B8D8A99" w14:textId="77777777" w:rsidR="0030287D" w:rsidRDefault="0030287D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  <w:p w14:paraId="392E5825" w14:textId="77777777" w:rsidR="004014B1" w:rsidRPr="004974E5" w:rsidRDefault="004014B1" w:rsidP="00356986">
            <w:pPr>
              <w:rPr>
                <w:rFonts w:ascii="Arial" w:hAnsi="Arial" w:cs="Arial"/>
                <w:color w:val="EA040C"/>
                <w:lang w:val="en-US"/>
              </w:rPr>
            </w:pPr>
          </w:p>
        </w:tc>
      </w:tr>
      <w:tr w:rsidR="004014B1" w14:paraId="2A56AEE0" w14:textId="77777777" w:rsidTr="00356986">
        <w:tc>
          <w:tcPr>
            <w:tcW w:w="9016" w:type="dxa"/>
            <w:tcBorders>
              <w:top w:val="single" w:sz="4" w:space="0" w:color="E2EFD9" w:themeColor="accent6" w:themeTint="33"/>
              <w:left w:val="single" w:sz="4" w:space="0" w:color="70AD47" w:themeColor="accent6"/>
              <w:bottom w:val="single" w:sz="4" w:space="0" w:color="E2EFD9" w:themeColor="accent6" w:themeTint="33"/>
              <w:right w:val="single" w:sz="4" w:space="0" w:color="E2EFD9" w:themeColor="accent6" w:themeTint="33"/>
            </w:tcBorders>
          </w:tcPr>
          <w:p w14:paraId="6C429150" w14:textId="440BDD99" w:rsidR="004014B1" w:rsidRDefault="004014B1" w:rsidP="00356986">
            <w:pPr>
              <w:jc w:val="center"/>
              <w:rPr>
                <w:rFonts w:ascii="Product Sans" w:hAnsi="Product Sans"/>
                <w:color w:val="047C2C"/>
                <w:lang w:val="en-US"/>
              </w:rPr>
            </w:pPr>
            <w:r w:rsidRPr="006A0FE6">
              <w:rPr>
                <w:rFonts w:ascii="Arial" w:hAnsi="Arial" w:cs="Arial"/>
                <w:color w:val="EA040C"/>
                <w:lang w:val="en-US"/>
              </w:rPr>
              <w:t>††</w:t>
            </w:r>
            <w:r w:rsidRPr="006A0FE6">
              <w:rPr>
                <w:rFonts w:ascii="Product Sans" w:hAnsi="Product Sans"/>
                <w:color w:val="FFFFFF" w:themeColor="background1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lang w:val="en-US"/>
              </w:rPr>
              <w:t>Fraix</w:t>
            </w:r>
            <w:r w:rsidRPr="006A0FE6">
              <w:rPr>
                <w:rFonts w:ascii="Product Sans" w:hAnsi="Product Sans"/>
                <w:color w:val="047C2C"/>
                <w:lang w:val="en-US"/>
              </w:rPr>
              <w:t>®</w:t>
            </w:r>
          </w:p>
          <w:p w14:paraId="50CDA804" w14:textId="77777777" w:rsidR="004014B1" w:rsidRPr="006964AA" w:rsidRDefault="004014B1" w:rsidP="00356986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A9C4B78" w14:textId="1DBBD58D" w:rsidR="004014B1" w:rsidRDefault="004014B1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9FC3566" w14:textId="17609789" w:rsidR="0080760A" w:rsidRDefault="007E2F8D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  <w:r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D2A9335" wp14:editId="569D21B9">
                      <wp:simplePos x="0" y="0"/>
                      <wp:positionH relativeFrom="column">
                        <wp:posOffset>3182620</wp:posOffset>
                      </wp:positionH>
                      <wp:positionV relativeFrom="paragraph">
                        <wp:posOffset>133026</wp:posOffset>
                      </wp:positionV>
                      <wp:extent cx="1537200" cy="2293200"/>
                      <wp:effectExtent l="19050" t="19050" r="25400" b="1206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3C069AE" w14:textId="7C19A6E7" w:rsidR="00FC3AE7" w:rsidRPr="00FC3AE7" w:rsidRDefault="009505B4" w:rsidP="007E2F8D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FC3AE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  <w:r w:rsidR="0025598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0B2E7F14" w14:textId="68FB823E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30]</w:t>
                                  </w:r>
                                </w:p>
                                <w:p w14:paraId="11CDE601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100]    4[0]         5[100]</w:t>
                                  </w:r>
                                </w:p>
                                <w:p w14:paraId="22FD6FA2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100]    8[0]</w:t>
                                  </w:r>
                                </w:p>
                                <w:p w14:paraId="6FB06753" w14:textId="7DAD305C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9[100]    10[0]      </w:t>
                                  </w:r>
                                  <w:r w:rsidR="00E20066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1[50</w:t>
                                  </w:r>
                                  <w:r w:rsidR="00CC76F9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*</w:t>
                                  </w: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]</w:t>
                                  </w:r>
                                </w:p>
                                <w:p w14:paraId="5D78D44F" w14:textId="77777777" w:rsidR="007E2F8D" w:rsidRPr="009F5E4C" w:rsidRDefault="007E2F8D" w:rsidP="007E2F8D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2[0]       13[30]     14[10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2A9335" id="Rectangle 4" o:spid="_x0000_s1028" style="position:absolute;left:0;text-align:left;margin-left:250.6pt;margin-top:10.45pt;width:121.05pt;height:180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" fillcolor="#e2f0d9" strokecolor="#70ad47" strokeweight="3pt">
                      <v:textbox>
                        <w:txbxContent>
                          <w:p w14:paraId="13C069AE" w14:textId="7C19A6E7" w:rsidR="00FC3AE7" w:rsidRPr="00FC3AE7" w:rsidRDefault="009505B4" w:rsidP="007E2F8D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FC3AE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  <w:r w:rsidR="0025598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0B2E7F14" w14:textId="68FB823E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30]</w:t>
                            </w:r>
                          </w:p>
                          <w:p w14:paraId="11CDE601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100]    4[0]         5[100]</w:t>
                            </w:r>
                          </w:p>
                          <w:p w14:paraId="22FD6FA2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100]    8[0]</w:t>
                            </w:r>
                          </w:p>
                          <w:p w14:paraId="6FB06753" w14:textId="7DAD305C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9[100]    10[0]      </w:t>
                            </w:r>
                            <w:r w:rsidR="00E20066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1[50</w:t>
                            </w:r>
                            <w:r w:rsidR="00CC76F9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*</w:t>
                            </w: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5D78D44F" w14:textId="77777777" w:rsidR="007E2F8D" w:rsidRPr="009F5E4C" w:rsidRDefault="007E2F8D" w:rsidP="007E2F8D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2[0]       13[30]     14[10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F5E4C">
              <w:rPr>
                <w:rFonts w:ascii="Product Sans" w:hAnsi="Product Sans"/>
                <w:noProof/>
                <w:color w:val="3B3838" w:themeColor="background2" w:themeShade="40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5431AC2" wp14:editId="5D2073FE">
                      <wp:simplePos x="0" y="0"/>
                      <wp:positionH relativeFrom="column">
                        <wp:posOffset>1245870</wp:posOffset>
                      </wp:positionH>
                      <wp:positionV relativeFrom="paragraph">
                        <wp:posOffset>133350</wp:posOffset>
                      </wp:positionV>
                      <wp:extent cx="1537200" cy="2293200"/>
                      <wp:effectExtent l="19050" t="19050" r="25400" b="1206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37200" cy="2293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70AD47">
                                  <a:lumMod val="20000"/>
                                  <a:lumOff val="80000"/>
                                </a:srgbClr>
                              </a:solidFill>
                              <a:ln w="381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round/>
                              </a:ln>
                              <a:effectLst/>
                            </wps:spPr>
                            <wps:txbx>
                              <w:txbxContent>
                                <w:p w14:paraId="4157CC58" w14:textId="1A32A19C" w:rsidR="00FC3AE7" w:rsidRPr="00FC3AE7" w:rsidRDefault="009505B4" w:rsidP="009F5E4C">
                                  <w:pP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Total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 = </w:t>
                                  </w:r>
                                  <w:r w:rsidR="00FC3AE7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 xml:space="preserve">KES </w:t>
                                  </w:r>
                                  <w:r w:rsidR="00FC3AE7" w:rsidRPr="00415722">
                                    <w:rPr>
                                      <w:rFonts w:ascii="Product Sans" w:hAnsi="Product Sans"/>
                                      <w:b/>
                                      <w:bCs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0</w:t>
                                  </w:r>
                                </w:p>
                                <w:p w14:paraId="487905AD" w14:textId="17520A09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[0]          2[0]</w:t>
                                  </w:r>
                                </w:p>
                                <w:p w14:paraId="65DB8F25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3[0]         4[0]        5[0]</w:t>
                                  </w:r>
                                </w:p>
                                <w:p w14:paraId="330F5B5B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6[0]         7[0]        8[0]</w:t>
                                  </w:r>
                                </w:p>
                                <w:p w14:paraId="6F306E86" w14:textId="77777777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9[0]         10[0]      11[0]</w:t>
                                  </w:r>
                                </w:p>
                                <w:p w14:paraId="300CFAEC" w14:textId="05076575" w:rsidR="009F5E4C" w:rsidRPr="009F5E4C" w:rsidRDefault="009F5E4C" w:rsidP="009F5E4C">
                                  <w:pPr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 w:rsidRPr="009F5E4C">
                                    <w:rPr>
                                      <w:rFonts w:ascii="Product Sans" w:hAnsi="Product Sans"/>
                                      <w:color w:val="3B3838" w:themeColor="background2" w:themeShade="40"/>
                                      <w:sz w:val="18"/>
                                      <w:szCs w:val="18"/>
                                      <w:lang w:val="en-US"/>
                                    </w:rPr>
                                    <w:t>12[0]        13[0]      14[0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431AC2" id="Rectangle 3" o:spid="_x0000_s1029" style="position:absolute;left:0;text-align:left;margin-left:98.1pt;margin-top:10.5pt;width:121.05pt;height:180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" fillcolor="#e2f0d9" strokecolor="#70ad47" strokeweight="3pt">
                      <v:stroke joinstyle="round"/>
                      <v:textbox>
                        <w:txbxContent>
                          <w:p w14:paraId="4157CC58" w14:textId="1A32A19C" w:rsidR="00FC3AE7" w:rsidRPr="00FC3AE7" w:rsidRDefault="009505B4" w:rsidP="009F5E4C">
                            <w:pP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Total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 = </w:t>
                            </w:r>
                            <w:r w:rsidR="00FC3AE7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 xml:space="preserve">KES </w:t>
                            </w:r>
                            <w:r w:rsidR="00FC3AE7" w:rsidRPr="00415722">
                              <w:rPr>
                                <w:rFonts w:ascii="Product Sans" w:hAnsi="Product Sans"/>
                                <w:b/>
                                <w:bCs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0</w:t>
                            </w:r>
                          </w:p>
                          <w:p w14:paraId="487905AD" w14:textId="17520A09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[0]          2[0]</w:t>
                            </w:r>
                          </w:p>
                          <w:p w14:paraId="65DB8F25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3[0]         4[0]        5[0]</w:t>
                            </w:r>
                          </w:p>
                          <w:p w14:paraId="330F5B5B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6[0]         7[0]        8[0]</w:t>
                            </w:r>
                          </w:p>
                          <w:p w14:paraId="6F306E86" w14:textId="77777777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9[0]         10[0]      11[0]</w:t>
                            </w:r>
                          </w:p>
                          <w:p w14:paraId="300CFAEC" w14:textId="05076575" w:rsidR="009F5E4C" w:rsidRPr="009F5E4C" w:rsidRDefault="009F5E4C" w:rsidP="009F5E4C">
                            <w:pPr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F5E4C">
                              <w:rPr>
                                <w:rFonts w:ascii="Product Sans" w:hAnsi="Product Sans"/>
                                <w:color w:val="3B3838" w:themeColor="background2" w:themeShade="40"/>
                                <w:sz w:val="18"/>
                                <w:szCs w:val="18"/>
                                <w:lang w:val="en-US"/>
                              </w:rPr>
                              <w:t>12[0]        13[0]      14[0]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76F335DA" w14:textId="2301CEA0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E36AD4E" w14:textId="52A35DEE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0575012" w14:textId="10A7AFDD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12654A" w14:textId="38C47D9B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5138636" w14:textId="3910BCD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228EA7B" w14:textId="06B845E2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665D905E" w14:textId="2E7858DD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9F5F3A5" w14:textId="24C495E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24B704ED" w14:textId="1C44BB50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3D29CEB" w14:textId="1C9E0A34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75FA2DB3" w14:textId="19B830CE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4A34FD37" w14:textId="6DE3118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B244D1F" w14:textId="7AAF7972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8D30CCA" w14:textId="7777777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0C52380E" w14:textId="77777777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110326DD" w14:textId="40F6A5C1" w:rsidR="0080760A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5141C32A" w14:textId="77777777" w:rsidR="0080760A" w:rsidRPr="00201331" w:rsidRDefault="0080760A" w:rsidP="00356986">
            <w:pPr>
              <w:pStyle w:val="ListParagraph"/>
              <w:jc w:val="both"/>
              <w:rPr>
                <w:rFonts w:ascii="Product Sans" w:hAnsi="Product Sans"/>
                <w:color w:val="3B3838" w:themeColor="background2" w:themeShade="40"/>
                <w:sz w:val="24"/>
                <w:szCs w:val="24"/>
                <w:lang w:val="en-US"/>
              </w:rPr>
            </w:pPr>
          </w:p>
          <w:p w14:paraId="39082225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12C055" w14:textId="77777777" w:rsidR="004014B1" w:rsidRDefault="004014B1" w:rsidP="00356986">
            <w:pPr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01F7A" w14:textId="77777777" w:rsidR="0030287D" w:rsidRDefault="004014B1" w:rsidP="00356986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  <w:r w:rsidRPr="008F764F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8F764F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="00272A8C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</w:t>
            </w:r>
            <w:r w:rsidR="0030287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Web Services</w:t>
            </w:r>
            <w:r w:rsidRPr="008F764F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®</w:t>
            </w:r>
            <w:r w:rsidR="0030287D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 xml:space="preserve"> </w:t>
            </w:r>
          </w:p>
          <w:p w14:paraId="52693D04" w14:textId="66E0C2DA" w:rsidR="004014B1" w:rsidRDefault="0030287D" w:rsidP="00356986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2021</w:t>
            </w:r>
          </w:p>
        </w:tc>
      </w:tr>
    </w:tbl>
    <w:p w14:paraId="5F21AE15" w14:textId="77777777" w:rsidR="004014B1" w:rsidRPr="008F764F" w:rsidRDefault="004014B1" w:rsidP="00410E2A">
      <w:pPr>
        <w:rPr>
          <w:rFonts w:ascii="Product Sans" w:hAnsi="Product Sans"/>
          <w:color w:val="FFFFFF" w:themeColor="background1"/>
          <w:sz w:val="16"/>
          <w:szCs w:val="16"/>
          <w:lang w:val="en-US"/>
        </w:rPr>
      </w:pPr>
    </w:p>
    <w:sectPr w:rsidR="004014B1" w:rsidRPr="008F764F" w:rsidSect="00E00E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EA370" w14:textId="77777777" w:rsidR="00586C1B" w:rsidRDefault="00586C1B" w:rsidP="00E00E6A">
      <w:pPr>
        <w:spacing w:after="0" w:line="240" w:lineRule="auto"/>
      </w:pPr>
      <w:r>
        <w:separator/>
      </w:r>
    </w:p>
  </w:endnote>
  <w:endnote w:type="continuationSeparator" w:id="0">
    <w:p w14:paraId="0370898D" w14:textId="77777777" w:rsidR="00586C1B" w:rsidRDefault="00586C1B" w:rsidP="00E00E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1B5DB" w14:textId="77777777" w:rsidR="00586C1B" w:rsidRDefault="00586C1B" w:rsidP="00E00E6A">
      <w:pPr>
        <w:spacing w:after="0" w:line="240" w:lineRule="auto"/>
      </w:pPr>
      <w:r>
        <w:separator/>
      </w:r>
    </w:p>
  </w:footnote>
  <w:footnote w:type="continuationSeparator" w:id="0">
    <w:p w14:paraId="43BAC379" w14:textId="77777777" w:rsidR="00586C1B" w:rsidRDefault="00586C1B" w:rsidP="00E00E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147CE"/>
    <w:multiLevelType w:val="hybridMultilevel"/>
    <w:tmpl w:val="C682FC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3A27CE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D29E3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D70E3"/>
    <w:multiLevelType w:val="hybridMultilevel"/>
    <w:tmpl w:val="DB6AEA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B7E71"/>
    <w:multiLevelType w:val="hybridMultilevel"/>
    <w:tmpl w:val="F970CE2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2149CA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4A64FF"/>
    <w:multiLevelType w:val="hybridMultilevel"/>
    <w:tmpl w:val="FD80BE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4687A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AE19AC"/>
    <w:multiLevelType w:val="hybridMultilevel"/>
    <w:tmpl w:val="E0BACC9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4"/>
  </w:num>
  <w:num w:numId="5">
    <w:abstractNumId w:val="2"/>
  </w:num>
  <w:num w:numId="6">
    <w:abstractNumId w:val="7"/>
  </w:num>
  <w:num w:numId="7">
    <w:abstractNumId w:val="6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jEyNjS1tDC1MLNU0lEKTi0uzszPAykwrgUApZMGdCwAAAA="/>
  </w:docVars>
  <w:rsids>
    <w:rsidRoot w:val="005B247A"/>
    <w:rsid w:val="00005FCA"/>
    <w:rsid w:val="00021546"/>
    <w:rsid w:val="000674EC"/>
    <w:rsid w:val="00081C61"/>
    <w:rsid w:val="000900A6"/>
    <w:rsid w:val="000B3A5B"/>
    <w:rsid w:val="000B7AA7"/>
    <w:rsid w:val="000C39EF"/>
    <w:rsid w:val="001340B7"/>
    <w:rsid w:val="00135850"/>
    <w:rsid w:val="00143F7B"/>
    <w:rsid w:val="00163882"/>
    <w:rsid w:val="00175481"/>
    <w:rsid w:val="00193E64"/>
    <w:rsid w:val="00194C9E"/>
    <w:rsid w:val="001D0685"/>
    <w:rsid w:val="001D1A8F"/>
    <w:rsid w:val="001D50D2"/>
    <w:rsid w:val="001F44DF"/>
    <w:rsid w:val="001F7835"/>
    <w:rsid w:val="00201331"/>
    <w:rsid w:val="00216ED8"/>
    <w:rsid w:val="00255987"/>
    <w:rsid w:val="0026336A"/>
    <w:rsid w:val="00263F4E"/>
    <w:rsid w:val="00272A8C"/>
    <w:rsid w:val="002C30EA"/>
    <w:rsid w:val="002F7428"/>
    <w:rsid w:val="0030287D"/>
    <w:rsid w:val="00303A31"/>
    <w:rsid w:val="00315395"/>
    <w:rsid w:val="00385A4F"/>
    <w:rsid w:val="00387435"/>
    <w:rsid w:val="004014B1"/>
    <w:rsid w:val="00405287"/>
    <w:rsid w:val="00410E2A"/>
    <w:rsid w:val="00415722"/>
    <w:rsid w:val="0041798E"/>
    <w:rsid w:val="004337D0"/>
    <w:rsid w:val="0043542C"/>
    <w:rsid w:val="00435AE0"/>
    <w:rsid w:val="00447914"/>
    <w:rsid w:val="0047781E"/>
    <w:rsid w:val="00482136"/>
    <w:rsid w:val="00483FC9"/>
    <w:rsid w:val="00492B1B"/>
    <w:rsid w:val="004974E5"/>
    <w:rsid w:val="004B0C1B"/>
    <w:rsid w:val="00544F6E"/>
    <w:rsid w:val="0057330F"/>
    <w:rsid w:val="00580818"/>
    <w:rsid w:val="00586C1B"/>
    <w:rsid w:val="005A2EA4"/>
    <w:rsid w:val="005A5A94"/>
    <w:rsid w:val="005B247A"/>
    <w:rsid w:val="005B3516"/>
    <w:rsid w:val="005E5DE0"/>
    <w:rsid w:val="005F4045"/>
    <w:rsid w:val="006014D5"/>
    <w:rsid w:val="006129D9"/>
    <w:rsid w:val="00631AAF"/>
    <w:rsid w:val="00661967"/>
    <w:rsid w:val="006720D4"/>
    <w:rsid w:val="006964AA"/>
    <w:rsid w:val="006A0FE6"/>
    <w:rsid w:val="006A19B6"/>
    <w:rsid w:val="006B52C3"/>
    <w:rsid w:val="006C7DDF"/>
    <w:rsid w:val="007273CD"/>
    <w:rsid w:val="0078780A"/>
    <w:rsid w:val="007B3919"/>
    <w:rsid w:val="007E0969"/>
    <w:rsid w:val="007E2F8D"/>
    <w:rsid w:val="007F238F"/>
    <w:rsid w:val="007F4206"/>
    <w:rsid w:val="0080760A"/>
    <w:rsid w:val="00825311"/>
    <w:rsid w:val="0082734E"/>
    <w:rsid w:val="008351BB"/>
    <w:rsid w:val="00835C17"/>
    <w:rsid w:val="00837E21"/>
    <w:rsid w:val="0088470E"/>
    <w:rsid w:val="008C488C"/>
    <w:rsid w:val="008C58B9"/>
    <w:rsid w:val="008E2874"/>
    <w:rsid w:val="008E3653"/>
    <w:rsid w:val="008F764F"/>
    <w:rsid w:val="00920D2D"/>
    <w:rsid w:val="009363DD"/>
    <w:rsid w:val="009505B4"/>
    <w:rsid w:val="00952E89"/>
    <w:rsid w:val="00953ACD"/>
    <w:rsid w:val="00980EBD"/>
    <w:rsid w:val="009945B6"/>
    <w:rsid w:val="009A1207"/>
    <w:rsid w:val="009E0CBC"/>
    <w:rsid w:val="009F5E4C"/>
    <w:rsid w:val="00A3016F"/>
    <w:rsid w:val="00A35C93"/>
    <w:rsid w:val="00A51CB8"/>
    <w:rsid w:val="00B05DDD"/>
    <w:rsid w:val="00B06E41"/>
    <w:rsid w:val="00B145AE"/>
    <w:rsid w:val="00B208C5"/>
    <w:rsid w:val="00B41293"/>
    <w:rsid w:val="00B52531"/>
    <w:rsid w:val="00B64614"/>
    <w:rsid w:val="00B7246F"/>
    <w:rsid w:val="00BB23EC"/>
    <w:rsid w:val="00BB37E3"/>
    <w:rsid w:val="00BD3A98"/>
    <w:rsid w:val="00BF137E"/>
    <w:rsid w:val="00C15704"/>
    <w:rsid w:val="00C601A5"/>
    <w:rsid w:val="00C73FBF"/>
    <w:rsid w:val="00C907A7"/>
    <w:rsid w:val="00CA7A16"/>
    <w:rsid w:val="00CB4769"/>
    <w:rsid w:val="00CC7007"/>
    <w:rsid w:val="00CC76F9"/>
    <w:rsid w:val="00CE6AF2"/>
    <w:rsid w:val="00D067B6"/>
    <w:rsid w:val="00D2220B"/>
    <w:rsid w:val="00D3690F"/>
    <w:rsid w:val="00DC1852"/>
    <w:rsid w:val="00DE7187"/>
    <w:rsid w:val="00DF2CFD"/>
    <w:rsid w:val="00E00E6A"/>
    <w:rsid w:val="00E1435E"/>
    <w:rsid w:val="00E20066"/>
    <w:rsid w:val="00E86AAA"/>
    <w:rsid w:val="00E96576"/>
    <w:rsid w:val="00EF4B2D"/>
    <w:rsid w:val="00F3001A"/>
    <w:rsid w:val="00F3324E"/>
    <w:rsid w:val="00F43639"/>
    <w:rsid w:val="00F5120E"/>
    <w:rsid w:val="00F61719"/>
    <w:rsid w:val="00F83BA9"/>
    <w:rsid w:val="00F84954"/>
    <w:rsid w:val="00FA00F1"/>
    <w:rsid w:val="00FC36D2"/>
    <w:rsid w:val="00FC3AE7"/>
    <w:rsid w:val="00FF2B81"/>
    <w:rsid w:val="00FF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C8EFDA"/>
  <w15:chartTrackingRefBased/>
  <w15:docId w15:val="{56D8A554-7844-4BE1-96AC-B7E20592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8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E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0E6A"/>
  </w:style>
  <w:style w:type="paragraph" w:styleId="Footer">
    <w:name w:val="footer"/>
    <w:basedOn w:val="Normal"/>
    <w:link w:val="FooterChar"/>
    <w:uiPriority w:val="99"/>
    <w:unhideWhenUsed/>
    <w:rsid w:val="00E00E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0E6A"/>
  </w:style>
  <w:style w:type="table" w:styleId="TableGrid">
    <w:name w:val="Table Grid"/>
    <w:basedOn w:val="TableNormal"/>
    <w:uiPriority w:val="39"/>
    <w:rsid w:val="00410E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10B2A-9E0D-4DA2-A130-15886AA36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</dc:creator>
  <cp:keywords/>
  <dc:description/>
  <cp:lastModifiedBy>ansa</cp:lastModifiedBy>
  <cp:revision>11</cp:revision>
  <cp:lastPrinted>2021-05-15T10:33:00Z</cp:lastPrinted>
  <dcterms:created xsi:type="dcterms:W3CDTF">2021-05-13T16:28:00Z</dcterms:created>
  <dcterms:modified xsi:type="dcterms:W3CDTF">2021-05-19T11:45:00Z</dcterms:modified>
</cp:coreProperties>
</file>